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wc_Friday</w:t>
      </w:r>
    </w:p>
    <w:p>
      <w:pPr>
        <w:pStyle w:val="Author"/>
      </w:pPr>
      <w:r>
        <w:t xml:space="preserve">Udeep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mo_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d6814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c_Friday</dc:title>
  <dc:creator>Udeep</dc:creator>
</cp:coreProperties>
</file>